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751FDB6D"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D372D3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14E2AD48"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66B1A392"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62303449"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26FB262D"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67F833F"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3AE25A12"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292E0AED"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010A00B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057B51DB"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E1E526B"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E3F1450"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32D44569"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7315935A"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D774AB2"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3CA14FD7"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32B75D63"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37323D57"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642ED64C"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05E0F45B"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4C66ABEC"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09B38E03"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094EA2E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088D3717"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6BA6D2D4"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500A761A"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48C5A976"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7020DCC5"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41CD4014"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7CF5D193"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162C60BF"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2A680387"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FB43C1A"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5FF400EA"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10B10145"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2B4DE48"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1C4E5943"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64F04CD4"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0A3D37BF"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BC2B87C"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20916287"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380CD63"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5C3C9C44"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56C96340"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649644E"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394180CA"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8840A3"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5547552" w14:textId="77777777"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14:paraId="64259677" w14:textId="183264BA"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14:paraId="110A3E9B" w14:textId="0655B6DC"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14:paraId="51107EF3" w14:textId="6AD639D1"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14:paraId="00E3046D" w14:textId="604EEE03"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F0DDD01" w14:textId="63AC3965"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14:paraId="202D7C67" w14:textId="4F2263A0"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14:paraId="0C0A34BE" w14:textId="1318FC78"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14:paraId="7E961A46" w14:textId="79099444"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14:paraId="5F7AEF4B" w14:textId="6122BB58"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6B6B2FAE" w14:textId="25C65D63"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14:paraId="45F97522" w14:textId="0E0F6ED9" w:rsidR="0009461A" w:rsidRDefault="0009461A" w:rsidP="002B4A3C">
      <w:pPr>
        <w:pStyle w:val="NormalWeb"/>
        <w:spacing w:before="0" w:beforeAutospacing="0" w:after="160" w:afterAutospacing="0"/>
        <w:rPr>
          <w:rFonts w:ascii="Calibri" w:hAnsi="Calibri" w:cs="Calibri"/>
          <w:b/>
          <w:bCs/>
          <w:color w:val="000000"/>
          <w:sz w:val="22"/>
          <w:szCs w:val="22"/>
        </w:rPr>
      </w:pPr>
    </w:p>
    <w:p w14:paraId="3B070E85"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14:paraId="18C4CA01" w14:textId="77777777"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14:paraId="508638FE" w14:textId="3FF7D8F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14:paraId="48453DB1"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14:paraId="235C8BD7"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Background/history </w:t>
      </w:r>
    </w:p>
    <w:p w14:paraId="306D771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14:paraId="727EB233"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Proposed use case or functionality</w:t>
      </w:r>
    </w:p>
    <w:p w14:paraId="0187509B"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14:paraId="3F2C0A5F"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14:paraId="1796C3F8"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14:paraId="0DE8BDCA" w14:textId="77777777"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011C37FA" w14:textId="694D499D"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14:paraId="60FE7712" w14:textId="77777777"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14:paraId="1D2AD910" w14:textId="231D7C5E"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14:paraId="0FD60764" w14:textId="1479EF9E"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14:paraId="20E6533C" w14:textId="05566B40"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14:paraId="3F13D859" w14:textId="5F5D387C"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4CDCC5" w14:textId="7D6D942C"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14:paraId="775FA6F8" w14:textId="0812E9EB"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14:paraId="2B9573BA" w14:textId="6DAE5887"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14:paraId="1F857552" w14:textId="76BEF16B"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14:paraId="5DF2A0F5" w14:textId="16409FD1"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483FD7D6" w14:textId="3DD3007B"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14:paraId="3DD6C0B7" w14:textId="31900A14" w:rsidR="003B0C96" w:rsidRDefault="003B0C96" w:rsidP="002B4A3C">
      <w:pPr>
        <w:pStyle w:val="NormalWeb"/>
        <w:spacing w:before="0" w:beforeAutospacing="0" w:after="160" w:afterAutospacing="0"/>
        <w:rPr>
          <w:rFonts w:ascii="Calibri" w:hAnsi="Calibri" w:cs="Calibri"/>
          <w:b/>
          <w:bCs/>
          <w:color w:val="000000"/>
          <w:sz w:val="22"/>
          <w:szCs w:val="22"/>
        </w:rPr>
      </w:pPr>
    </w:p>
    <w:p w14:paraId="7C8E9E2F" w14:textId="07C43643"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14:paraId="06577A59" w14:textId="77777777"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14:paraId="64FD52D0"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06F8D287" w14:textId="0D626A6F"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14:paraId="12B12650"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17976A"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14:paraId="2072A49A" w14:textId="408F28FA"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14:paraId="71189ADE" w14:textId="7A33633A"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14:paraId="57FA1CED" w14:textId="77777777" w:rsidR="00CD5915" w:rsidRPr="00CD5915" w:rsidRDefault="00CD5915" w:rsidP="00CD5915">
      <w:pPr>
        <w:spacing w:after="0" w:line="240" w:lineRule="auto"/>
        <w:jc w:val="both"/>
        <w:rPr>
          <w:rFonts w:ascii="Times New Roman" w:eastAsia="Times New Roman" w:hAnsi="Times New Roman" w:cs="Times New Roman"/>
          <w:sz w:val="24"/>
          <w:szCs w:val="24"/>
        </w:rPr>
      </w:pPr>
    </w:p>
    <w:p w14:paraId="313487B1"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14:paraId="6FBAA197" w14:textId="69217D96"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14:paraId="65D60734" w14:textId="77777777"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14:paraId="5EDF3EB7" w14:textId="7E331EFE"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0CC65BB2" w14:textId="0A276F3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14:paraId="30B871D7" w14:textId="6F293C01"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14:paraId="2EF40518" w14:textId="4134B09D"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14:paraId="62744834" w14:textId="387EDBBC"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14:paraId="2202CE9B" w14:textId="25E336C7"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18B92BF0" w14:textId="097E961D"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14:paraId="60BCD05F" w14:textId="30EFD994"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lastRenderedPageBreak/>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14:paraId="4692B1F7" w14:textId="60304957"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14:paraId="04C22853" w14:textId="6ECB4BDE"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14:paraId="5C10457E" w14:textId="77777777"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14:paraId="5EBF69A9" w14:textId="77777777"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14:paraId="2F11923A" w14:textId="77777777" w:rsidR="00A84D00" w:rsidRDefault="00A84D00" w:rsidP="00A84D00">
      <w:pPr>
        <w:spacing w:line="240" w:lineRule="auto"/>
        <w:jc w:val="both"/>
        <w:rPr>
          <w:rFonts w:ascii="Calibri" w:eastAsia="Times New Roman" w:hAnsi="Calibri" w:cs="Calibri"/>
          <w:bCs/>
          <w:color w:val="000000"/>
        </w:rPr>
      </w:pPr>
    </w:p>
    <w:p w14:paraId="6CE3CBBE" w14:textId="77777777"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14:paraId="7A0C311B" w14:textId="77777777"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14:paraId="50527710"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570CC9A1" w14:textId="306FE936"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14:paraId="581438E0" w14:textId="763E81F7"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14:paraId="1AD6C158"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59788964" w14:textId="77777777"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4CC32E9B" w14:textId="1629B7B0"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14:paraId="01F08A44" w14:textId="0D48E96E"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14:paraId="6E248599" w14:textId="1C699399"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If the project provides a connection to their personal Twitter profiles (if they have one), it is a start in the right direction, but it would be much better if they also included a link to a professional presence on LinkedIn. However, it is optimal if they can provide a GlobalID username or link. This will provide you access to trustworthy, fully-verified information and go a long way toward establishing that they are who they claim to be.</w:t>
      </w:r>
    </w:p>
    <w:p w14:paraId="182501F5" w14:textId="41F85011"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lastRenderedPageBreak/>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14:paraId="5EC8C322" w14:textId="77777777" w:rsidR="005F6136" w:rsidRPr="005F6136" w:rsidRDefault="005F6136" w:rsidP="005F6136">
      <w:pPr>
        <w:spacing w:after="0" w:line="240" w:lineRule="auto"/>
        <w:jc w:val="both"/>
        <w:rPr>
          <w:rFonts w:ascii="Times New Roman" w:eastAsia="Times New Roman" w:hAnsi="Times New Roman" w:cs="Times New Roman"/>
          <w:sz w:val="24"/>
          <w:szCs w:val="24"/>
        </w:rPr>
      </w:pPr>
    </w:p>
    <w:p w14:paraId="7DDF65D2" w14:textId="65692B5D"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14:paraId="0EB176A4" w14:textId="3962674C" w:rsidR="00B61DFF" w:rsidRDefault="00B61DFF" w:rsidP="005F6136">
      <w:pPr>
        <w:spacing w:line="240" w:lineRule="auto"/>
        <w:jc w:val="both"/>
        <w:rPr>
          <w:rFonts w:ascii="Calibri" w:eastAsia="Times New Roman" w:hAnsi="Calibri" w:cs="Calibri"/>
          <w:b/>
          <w:color w:val="FF0000"/>
        </w:rPr>
      </w:pPr>
    </w:p>
    <w:p w14:paraId="189FC97F" w14:textId="77777777"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14:paraId="6FB453CA" w14:textId="77777777"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14:paraId="73FF68FC" w14:textId="4B829641"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14:paraId="286B8E73" w14:textId="16939153"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14:paraId="414491D7" w14:textId="11853F69"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FDE5EE9" w14:textId="1BDA87CD"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14:paraId="7E9BCA8E" w14:textId="74E85EAE"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14:paraId="39B6A78B" w14:textId="6CF3E18B"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14:paraId="2F464003" w14:textId="628FED70"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14:paraId="0F21A4DB" w14:textId="29989393"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D62288C" w14:textId="38DDFEAB"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14:paraId="377FAD74" w14:textId="382E11FC" w:rsidR="000A3BAA" w:rsidRDefault="000A3BAA" w:rsidP="00F1366B">
      <w:pPr>
        <w:pStyle w:val="NormalWeb"/>
        <w:spacing w:before="0" w:beforeAutospacing="0" w:after="160" w:afterAutospacing="0"/>
        <w:rPr>
          <w:rFonts w:ascii="Calibri" w:hAnsi="Calibri" w:cs="Calibri"/>
          <w:b/>
          <w:bCs/>
          <w:color w:val="000000"/>
          <w:sz w:val="22"/>
          <w:szCs w:val="22"/>
        </w:rPr>
      </w:pPr>
    </w:p>
    <w:p w14:paraId="3923791A" w14:textId="0BB7A55C"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14:paraId="20E99A83" w14:textId="77777777"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14:paraId="3CD952AE"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14:paraId="7845B4CD" w14:textId="77777777"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47665BCD" w14:textId="62B258C5"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14:paraId="1A25A04D" w14:textId="77777777"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lastRenderedPageBreak/>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5360347" w14:textId="56912AD9"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14:paraId="2428765D" w14:textId="77777777"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14:paraId="46181824" w14:textId="064D0EE7"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617D53AB" w14:textId="77777777" w:rsidR="001F27C0" w:rsidRDefault="001F27C0" w:rsidP="008C371B">
      <w:pPr>
        <w:spacing w:line="240" w:lineRule="auto"/>
        <w:jc w:val="both"/>
        <w:rPr>
          <w:rFonts w:ascii="Calibri" w:eastAsia="Times New Roman" w:hAnsi="Calibri" w:cs="Calibri"/>
          <w:color w:val="000000"/>
        </w:rPr>
      </w:pPr>
    </w:p>
    <w:p w14:paraId="372BBE3E" w14:textId="2A5D89D4"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14:paraId="162D2C0E" w14:textId="6A263040"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401EE750" w14:textId="77777777" w:rsidR="001F27C0" w:rsidRDefault="001F27C0" w:rsidP="001F27C0">
      <w:pPr>
        <w:pStyle w:val="NormalWeb"/>
        <w:spacing w:before="0" w:beforeAutospacing="0" w:after="160" w:afterAutospacing="0"/>
        <w:rPr>
          <w:rFonts w:ascii="Calibri" w:hAnsi="Calibri" w:cs="Calibri"/>
          <w:b/>
          <w:bCs/>
          <w:color w:val="000000"/>
          <w:sz w:val="22"/>
          <w:szCs w:val="22"/>
        </w:rPr>
      </w:pPr>
    </w:p>
    <w:p w14:paraId="6B5A905B" w14:textId="75545A73"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14:paraId="7E6F825D" w14:textId="77777777"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14:paraId="16E914EF" w14:textId="119D5E0E"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14:paraId="06D4E514" w14:textId="7B7E0C83"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14:paraId="3064D1FC" w14:textId="666D0216"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14:paraId="26D88059" w14:textId="1FFFB62B"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2FFC4A71" w14:textId="002DE86C"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14:paraId="5AC09AF7" w14:textId="6199EB63"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a project that doesn’t do AMA’s can’t be trusted</w:t>
      </w:r>
    </w:p>
    <w:p w14:paraId="2A05DE42" w14:textId="682F16B0"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14:paraId="3E2C4C5D" w14:textId="41B76F9F"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14:paraId="447A6314" w14:textId="77777777"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637C132" w14:textId="77777777"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14:paraId="1624DB47" w14:textId="2B9637A6" w:rsidR="008C371B" w:rsidRDefault="008C371B" w:rsidP="008C371B">
      <w:pPr>
        <w:spacing w:line="240" w:lineRule="auto"/>
        <w:rPr>
          <w:rFonts w:ascii="Times New Roman" w:eastAsia="Times New Roman" w:hAnsi="Times New Roman" w:cs="Times New Roman"/>
          <w:b/>
          <w:sz w:val="24"/>
          <w:szCs w:val="24"/>
        </w:rPr>
      </w:pPr>
    </w:p>
    <w:p w14:paraId="5A845912"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14:paraId="6C75DFED"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14:paraId="011C79D1"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14:paraId="3C79FE00" w14:textId="77777777"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14:paraId="2F120CE2" w14:textId="68C5AE4E"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14:paraId="22EDC808" w14:textId="77777777"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14:paraId="628518F6" w14:textId="0C2FDAE9"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lastRenderedPageBreak/>
        <w:t>Let’s take Treasury as an example:</w:t>
      </w:r>
    </w:p>
    <w:p w14:paraId="271B6D8F" w14:textId="02BCD529"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14:paraId="6246D8C5" w14:textId="357F7A98"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14:paraId="653D560D" w14:textId="06CE10C8"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65C204E4" w14:textId="77777777"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14:paraId="15D6B5E1" w14:textId="77777777"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14:paraId="690C3D4C" w14:textId="69AB3050"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14:paraId="15986E2B" w14:textId="128D3041"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14:paraId="13C72E22" w14:textId="1506700F"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33059C7B" w14:textId="3FF5BD1A"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14:paraId="5B417EE7" w14:textId="36A5E31C"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s a project less trustworthy because they are not blackholed?</w:t>
      </w:r>
    </w:p>
    <w:p w14:paraId="7AAE58BA" w14:textId="298C5BC7"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14:paraId="0D8EDE98" w14:textId="2F683858" w:rsidR="0080134F" w:rsidRDefault="0080134F" w:rsidP="0080134F">
      <w:pPr>
        <w:pStyle w:val="NormalWeb"/>
        <w:numPr>
          <w:ilvl w:val="1"/>
          <w:numId w:val="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14:paraId="3CFE2CFC" w14:textId="51645BB2"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21E9FEC" w14:textId="17B4BC2A"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14:paraId="0BA3577A" w14:textId="145F89FC" w:rsidR="00590DD3" w:rsidRDefault="00590DD3" w:rsidP="0080134F">
      <w:pPr>
        <w:pStyle w:val="NormalWeb"/>
        <w:spacing w:before="0" w:beforeAutospacing="0" w:after="160" w:afterAutospacing="0"/>
        <w:rPr>
          <w:rFonts w:ascii="Calibri" w:hAnsi="Calibri" w:cs="Calibri"/>
          <w:b/>
          <w:bCs/>
          <w:color w:val="000000"/>
          <w:sz w:val="22"/>
          <w:szCs w:val="22"/>
        </w:rPr>
      </w:pPr>
    </w:p>
    <w:p w14:paraId="55111250"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14:paraId="0AF863AD"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14:paraId="7614AACD" w14:textId="77777777"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14:paraId="11E97B3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14:paraId="45282FC4"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lastRenderedPageBreak/>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31BD3CAF"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43CDCE2E" w14:textId="77777777"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14:paraId="496B94ED" w14:textId="11DFA618"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4BF393E6" w14:textId="77777777" w:rsidR="008840A3" w:rsidRDefault="008840A3" w:rsidP="008840A3">
      <w:pPr>
        <w:pStyle w:val="NormalWeb"/>
        <w:spacing w:before="0" w:beforeAutospacing="0" w:after="160" w:afterAutospacing="0"/>
        <w:jc w:val="both"/>
      </w:pPr>
    </w:p>
    <w:p w14:paraId="2722C951" w14:textId="77777777"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14:paraId="3F3D1640" w14:textId="5A7DCCB3"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258B5A09" w14:textId="77777777"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xml:space="preserve"> that will show you the Richlist (top holding wallets) for any given project you are considering an investment in. Failing this and if you have any concerns turn to any of their social media platforms and ask them. Remember that it is your right as an </w:t>
      </w:r>
      <w:r>
        <w:rPr>
          <w:rFonts w:ascii="Calibri" w:hAnsi="Calibri" w:cs="Calibri"/>
          <w:color w:val="000000"/>
          <w:sz w:val="22"/>
          <w:szCs w:val="22"/>
        </w:rPr>
        <w:lastRenderedPageBreak/>
        <w:t>investor to ask about any aspect of the project and their responsibility to offer you some clarity, so don’t hesitate.</w:t>
      </w:r>
    </w:p>
    <w:p w14:paraId="303D57E6" w14:textId="77777777" w:rsidR="00590DD3" w:rsidRPr="0080134F" w:rsidRDefault="00590DD3" w:rsidP="0080134F">
      <w:pPr>
        <w:pStyle w:val="NormalWeb"/>
        <w:spacing w:before="0" w:beforeAutospacing="0" w:after="160" w:afterAutospacing="0"/>
        <w:rPr>
          <w:b/>
        </w:rPr>
      </w:pPr>
    </w:p>
    <w:p w14:paraId="49842FF5" w14:textId="6F30A21E" w:rsidR="0080134F" w:rsidRPr="00BA0DD2" w:rsidRDefault="0080134F" w:rsidP="00BA0DD2">
      <w:pPr>
        <w:spacing w:line="240" w:lineRule="auto"/>
        <w:jc w:val="both"/>
        <w:rPr>
          <w:rFonts w:ascii="Calibri" w:eastAsia="Times New Roman" w:hAnsi="Calibri" w:cs="Calibri"/>
          <w:color w:val="000000"/>
        </w:rPr>
      </w:pPr>
      <w:bookmarkStart w:id="1" w:name="_GoBack"/>
      <w:bookmarkEnd w:id="1"/>
    </w:p>
    <w:sectPr w:rsidR="0080134F" w:rsidRPr="00BA0DD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7"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8"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9"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9"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2"/>
    <w:lvlOverride w:ilvl="0">
      <w:startOverride w:val="1"/>
    </w:lvlOverride>
  </w:num>
  <w:num w:numId="2">
    <w:abstractNumId w:val="22"/>
    <w:lvlOverride w:ilvl="0">
      <w:startOverride w:val="2"/>
    </w:lvlOverride>
  </w:num>
  <w:num w:numId="3">
    <w:abstractNumId w:val="22"/>
    <w:lvlOverride w:ilvl="0">
      <w:startOverride w:val="3"/>
    </w:lvlOverride>
  </w:num>
  <w:num w:numId="4">
    <w:abstractNumId w:val="23"/>
    <w:lvlOverride w:ilvl="0">
      <w:startOverride w:val="1"/>
    </w:lvlOverride>
  </w:num>
  <w:num w:numId="5">
    <w:abstractNumId w:val="23"/>
    <w:lvlOverride w:ilvl="0">
      <w:startOverride w:val="2"/>
    </w:lvlOverride>
  </w:num>
  <w:num w:numId="6">
    <w:abstractNumId w:val="23"/>
    <w:lvlOverride w:ilvl="0">
      <w:startOverride w:val="3"/>
    </w:lvlOverride>
  </w:num>
  <w:num w:numId="7">
    <w:abstractNumId w:val="10"/>
    <w:lvlOverride w:ilvl="0">
      <w:startOverride w:val="1"/>
    </w:lvlOverride>
  </w:num>
  <w:num w:numId="8">
    <w:abstractNumId w:val="10"/>
    <w:lvlOverride w:ilvl="0">
      <w:startOverride w:val="2"/>
    </w:lvlOverride>
  </w:num>
  <w:num w:numId="9">
    <w:abstractNumId w:val="10"/>
    <w:lvlOverride w:ilvl="0">
      <w:startOverride w:val="3"/>
    </w:lvlOverride>
  </w:num>
  <w:num w:numId="10">
    <w:abstractNumId w:val="32"/>
    <w:lvlOverride w:ilvl="0">
      <w:startOverride w:val="1"/>
    </w:lvlOverride>
  </w:num>
  <w:num w:numId="11">
    <w:abstractNumId w:val="32"/>
    <w:lvlOverride w:ilvl="0">
      <w:startOverride w:val="2"/>
    </w:lvlOverride>
  </w:num>
  <w:num w:numId="12">
    <w:abstractNumId w:val="32"/>
    <w:lvlOverride w:ilvl="0">
      <w:startOverride w:val="3"/>
    </w:lvlOverride>
  </w:num>
  <w:num w:numId="13">
    <w:abstractNumId w:val="9"/>
    <w:lvlOverride w:ilvl="0">
      <w:startOverride w:val="1"/>
    </w:lvlOverride>
  </w:num>
  <w:num w:numId="14">
    <w:abstractNumId w:val="9"/>
    <w:lvlOverride w:ilvl="0">
      <w:startOverride w:val="2"/>
    </w:lvlOverride>
  </w:num>
  <w:num w:numId="15">
    <w:abstractNumId w:val="9"/>
    <w:lvlOverride w:ilvl="0">
      <w:startOverride w:val="3"/>
    </w:lvlOverride>
  </w:num>
  <w:num w:numId="16">
    <w:abstractNumId w:val="12"/>
  </w:num>
  <w:num w:numId="17">
    <w:abstractNumId w:val="12"/>
    <w:lvlOverride w:ilvl="1">
      <w:lvl w:ilvl="1">
        <w:numFmt w:val="bullet"/>
        <w:lvlText w:val=""/>
        <w:lvlJc w:val="left"/>
        <w:pPr>
          <w:tabs>
            <w:tab w:val="num" w:pos="1440"/>
          </w:tabs>
          <w:ind w:left="1440" w:hanging="360"/>
        </w:pPr>
        <w:rPr>
          <w:rFonts w:ascii="Symbol" w:hAnsi="Symbol" w:hint="default"/>
          <w:sz w:val="20"/>
        </w:rPr>
      </w:lvl>
    </w:lvlOverride>
  </w:num>
  <w:num w:numId="18">
    <w:abstractNumId w:val="37"/>
    <w:lvlOverride w:ilvl="0">
      <w:lvl w:ilvl="0">
        <w:numFmt w:val="decimal"/>
        <w:lvlText w:val="%1."/>
        <w:lvlJc w:val="left"/>
      </w:lvl>
    </w:lvlOverride>
  </w:num>
  <w:num w:numId="19">
    <w:abstractNumId w:val="26"/>
  </w:num>
  <w:num w:numId="20">
    <w:abstractNumId w:val="3"/>
  </w:num>
  <w:num w:numId="21">
    <w:abstractNumId w:val="3"/>
    <w:lvlOverride w:ilvl="1">
      <w:lvl w:ilvl="1">
        <w:numFmt w:val="bullet"/>
        <w:lvlText w:val=""/>
        <w:lvlJc w:val="left"/>
        <w:pPr>
          <w:tabs>
            <w:tab w:val="num" w:pos="1440"/>
          </w:tabs>
          <w:ind w:left="1440" w:hanging="360"/>
        </w:pPr>
        <w:rPr>
          <w:rFonts w:ascii="Symbol" w:hAnsi="Symbol" w:hint="default"/>
          <w:sz w:val="20"/>
        </w:rPr>
      </w:lvl>
    </w:lvlOverride>
  </w:num>
  <w:num w:numId="2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6"/>
  </w:num>
  <w:num w:numId="28">
    <w:abstractNumId w:val="16"/>
    <w:lvlOverride w:ilvl="1">
      <w:lvl w:ilvl="1">
        <w:numFmt w:val="bullet"/>
        <w:lvlText w:val=""/>
        <w:lvlJc w:val="left"/>
        <w:pPr>
          <w:tabs>
            <w:tab w:val="num" w:pos="1440"/>
          </w:tabs>
          <w:ind w:left="1440" w:hanging="360"/>
        </w:pPr>
        <w:rPr>
          <w:rFonts w:ascii="Symbol" w:hAnsi="Symbol" w:hint="default"/>
          <w:sz w:val="20"/>
        </w:rPr>
      </w:lvl>
    </w:lvlOverride>
  </w:num>
  <w:num w:numId="29">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8"/>
  </w:num>
  <w:num w:numId="31">
    <w:abstractNumId w:val="28"/>
  </w:num>
  <w:num w:numId="32">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8"/>
  </w:num>
  <w:num w:numId="40">
    <w:abstractNumId w:val="18"/>
    <w:lvlOverride w:ilvl="1">
      <w:lvl w:ilvl="1">
        <w:numFmt w:val="bullet"/>
        <w:lvlText w:val=""/>
        <w:lvlJc w:val="left"/>
        <w:pPr>
          <w:tabs>
            <w:tab w:val="num" w:pos="1440"/>
          </w:tabs>
          <w:ind w:left="1440" w:hanging="360"/>
        </w:pPr>
        <w:rPr>
          <w:rFonts w:ascii="Symbol" w:hAnsi="Symbol" w:hint="default"/>
          <w:sz w:val="20"/>
        </w:rPr>
      </w:lvl>
    </w:lvlOverride>
  </w:num>
  <w:num w:numId="41">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27"/>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17"/>
  </w:num>
  <w:num w:numId="46">
    <w:abstractNumId w:val="17"/>
    <w:lvlOverride w:ilvl="1">
      <w:lvl w:ilvl="1">
        <w:numFmt w:val="bullet"/>
        <w:lvlText w:val=""/>
        <w:lvlJc w:val="left"/>
        <w:pPr>
          <w:tabs>
            <w:tab w:val="num" w:pos="1440"/>
          </w:tabs>
          <w:ind w:left="1440" w:hanging="360"/>
        </w:pPr>
        <w:rPr>
          <w:rFonts w:ascii="Symbol" w:hAnsi="Symbol" w:hint="default"/>
          <w:sz w:val="20"/>
        </w:rPr>
      </w:lvl>
    </w:lvlOverride>
  </w:num>
  <w:num w:numId="47">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1"/>
  </w:num>
  <w:num w:numId="49">
    <w:abstractNumId w:val="11"/>
    <w:lvlOverride w:ilvl="1">
      <w:lvl w:ilvl="1">
        <w:numFmt w:val="bullet"/>
        <w:lvlText w:val=""/>
        <w:lvlJc w:val="left"/>
        <w:pPr>
          <w:tabs>
            <w:tab w:val="num" w:pos="1440"/>
          </w:tabs>
          <w:ind w:left="1440" w:hanging="360"/>
        </w:pPr>
        <w:rPr>
          <w:rFonts w:ascii="Symbol" w:hAnsi="Symbol" w:hint="default"/>
          <w:sz w:val="20"/>
        </w:rPr>
      </w:lvl>
    </w:lvlOverride>
  </w:num>
  <w:num w:numId="50">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39"/>
  </w:num>
  <w:num w:numId="52">
    <w:abstractNumId w:val="39"/>
    <w:lvlOverride w:ilvl="1">
      <w:lvl w:ilvl="1">
        <w:numFmt w:val="bullet"/>
        <w:lvlText w:val=""/>
        <w:lvlJc w:val="left"/>
        <w:pPr>
          <w:tabs>
            <w:tab w:val="num" w:pos="1440"/>
          </w:tabs>
          <w:ind w:left="1440" w:hanging="360"/>
        </w:pPr>
        <w:rPr>
          <w:rFonts w:ascii="Symbol" w:hAnsi="Symbol" w:hint="default"/>
          <w:sz w:val="20"/>
        </w:rPr>
      </w:lvl>
    </w:lvlOverride>
  </w:num>
  <w:num w:numId="53">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19"/>
  </w:num>
  <w:num w:numId="55">
    <w:abstractNumId w:val="19"/>
    <w:lvlOverride w:ilvl="1">
      <w:lvl w:ilvl="1">
        <w:numFmt w:val="bullet"/>
        <w:lvlText w:val=""/>
        <w:lvlJc w:val="left"/>
        <w:pPr>
          <w:tabs>
            <w:tab w:val="num" w:pos="1440"/>
          </w:tabs>
          <w:ind w:left="1440" w:hanging="360"/>
        </w:pPr>
        <w:rPr>
          <w:rFonts w:ascii="Symbol" w:hAnsi="Symbol" w:hint="default"/>
          <w:sz w:val="20"/>
        </w:rPr>
      </w:lvl>
    </w:lvlOverride>
  </w:num>
  <w:num w:numId="56">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0"/>
  </w:num>
  <w:num w:numId="58">
    <w:abstractNumId w:val="8"/>
  </w:num>
  <w:num w:numId="59">
    <w:abstractNumId w:val="8"/>
    <w:lvlOverride w:ilvl="1">
      <w:lvl w:ilvl="1">
        <w:numFmt w:val="bullet"/>
        <w:lvlText w:val=""/>
        <w:lvlJc w:val="left"/>
        <w:pPr>
          <w:tabs>
            <w:tab w:val="num" w:pos="1440"/>
          </w:tabs>
          <w:ind w:left="1440" w:hanging="360"/>
        </w:pPr>
        <w:rPr>
          <w:rFonts w:ascii="Symbol" w:hAnsi="Symbol" w:hint="default"/>
          <w:sz w:val="20"/>
        </w:rPr>
      </w:lvl>
    </w:lvlOverride>
  </w:num>
  <w:num w:numId="6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0"/>
  </w:num>
  <w:num w:numId="62">
    <w:abstractNumId w:val="20"/>
    <w:lvlOverride w:ilvl="1">
      <w:lvl w:ilvl="1">
        <w:numFmt w:val="bullet"/>
        <w:lvlText w:val=""/>
        <w:lvlJc w:val="left"/>
        <w:pPr>
          <w:tabs>
            <w:tab w:val="num" w:pos="1440"/>
          </w:tabs>
          <w:ind w:left="1440" w:hanging="360"/>
        </w:pPr>
        <w:rPr>
          <w:rFonts w:ascii="Symbol" w:hAnsi="Symbol" w:hint="default"/>
          <w:sz w:val="20"/>
        </w:rPr>
      </w:lvl>
    </w:lvlOverride>
  </w:num>
  <w:num w:numId="63">
    <w:abstractNumId w:val="36"/>
    <w:lvlOverride w:ilvl="0">
      <w:lvl w:ilvl="0">
        <w:numFmt w:val="decimal"/>
        <w:lvlText w:val="%1."/>
        <w:lvlJc w:val="left"/>
      </w:lvl>
    </w:lvlOverride>
  </w:num>
  <w:num w:numId="6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6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123FD9"/>
    <w:rsid w:val="001D0010"/>
    <w:rsid w:val="001D7E36"/>
    <w:rsid w:val="001E37FF"/>
    <w:rsid w:val="001F27C0"/>
    <w:rsid w:val="0024025B"/>
    <w:rsid w:val="002B4A3C"/>
    <w:rsid w:val="002C2250"/>
    <w:rsid w:val="0036399B"/>
    <w:rsid w:val="00372EBA"/>
    <w:rsid w:val="00396441"/>
    <w:rsid w:val="003B0C96"/>
    <w:rsid w:val="003E2A13"/>
    <w:rsid w:val="004041A6"/>
    <w:rsid w:val="004A4C44"/>
    <w:rsid w:val="004F1E4F"/>
    <w:rsid w:val="00563E5A"/>
    <w:rsid w:val="00590DD3"/>
    <w:rsid w:val="0059521D"/>
    <w:rsid w:val="005F037A"/>
    <w:rsid w:val="005F6136"/>
    <w:rsid w:val="00630443"/>
    <w:rsid w:val="006716BB"/>
    <w:rsid w:val="007031E5"/>
    <w:rsid w:val="00744225"/>
    <w:rsid w:val="007C1675"/>
    <w:rsid w:val="0080134F"/>
    <w:rsid w:val="00814F25"/>
    <w:rsid w:val="008351A5"/>
    <w:rsid w:val="008840A3"/>
    <w:rsid w:val="008C371B"/>
    <w:rsid w:val="008C77CC"/>
    <w:rsid w:val="009B23CC"/>
    <w:rsid w:val="009C52A6"/>
    <w:rsid w:val="009D3862"/>
    <w:rsid w:val="009F649C"/>
    <w:rsid w:val="00A0145D"/>
    <w:rsid w:val="00A43EF5"/>
    <w:rsid w:val="00A5455C"/>
    <w:rsid w:val="00A84D00"/>
    <w:rsid w:val="00AE3998"/>
    <w:rsid w:val="00B61DFF"/>
    <w:rsid w:val="00BA0DD2"/>
    <w:rsid w:val="00BB0B5F"/>
    <w:rsid w:val="00BB1421"/>
    <w:rsid w:val="00BB2168"/>
    <w:rsid w:val="00BE3F9E"/>
    <w:rsid w:val="00C07CEB"/>
    <w:rsid w:val="00CD5915"/>
    <w:rsid w:val="00D234D6"/>
    <w:rsid w:val="00D63C00"/>
    <w:rsid w:val="00D747F2"/>
    <w:rsid w:val="00D8378A"/>
    <w:rsid w:val="00DE031C"/>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microsoft.com/office/2018/08/relationships/commentsExtensible" Target="commentsExtensible.xml"/><Relationship Id="rId16" Type="http://schemas.openxmlformats.org/officeDocument/2006/relationships/control" Target="activeX/activeX10.xml"/><Relationship Id="rId11" Type="http://schemas.openxmlformats.org/officeDocument/2006/relationships/control" Target="activeX/activeX5.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5" Type="http://schemas.openxmlformats.org/officeDocument/2006/relationships/image" Target="media/image1.wmf"/><Relationship Id="rId61" Type="http://schemas.openxmlformats.org/officeDocument/2006/relationships/control" Target="activeX/activeX45.xml"/><Relationship Id="rId82" Type="http://schemas.openxmlformats.org/officeDocument/2006/relationships/theme" Target="theme/theme1.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microsoft.com/office/2016/09/relationships/commentsIds" Target="commentsIds.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microsoft.com/office/2011/relationships/people" Target="peop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7" Type="http://schemas.openxmlformats.org/officeDocument/2006/relationships/image" Target="media/image2.wmf"/><Relationship Id="rId71" Type="http://schemas.openxmlformats.org/officeDocument/2006/relationships/image" Target="media/image14.png"/><Relationship Id="rId2" Type="http://schemas.openxmlformats.org/officeDocument/2006/relationships/styles" Target="styles.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control" Target="activeX/activeX30.xml"/><Relationship Id="rId45" Type="http://schemas.openxmlformats.org/officeDocument/2006/relationships/comments" Target="comments.xml"/><Relationship Id="rId66" Type="http://schemas.openxmlformats.org/officeDocument/2006/relationships/image" Target="media/image10.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TotalTime>
  <Pages>30</Pages>
  <Words>6839</Words>
  <Characters>3898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62</cp:revision>
  <dcterms:created xsi:type="dcterms:W3CDTF">2022-07-24T11:27:00Z</dcterms:created>
  <dcterms:modified xsi:type="dcterms:W3CDTF">2022-07-25T10:02:00Z</dcterms:modified>
</cp:coreProperties>
</file>